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183937A4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01/2022</w:t>
      </w:r>
    </w:p>
    <w:p w14:paraId="739FC57A" w14:textId="76871782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1/202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</w:p>
    <w:p w14:paraId="055EFA3A" w14:textId="1B48A7F6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691E8A17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9ED178" w14:textId="430A64E5" w:rsidR="008505F0" w:rsidRDefault="006E2EF3" w:rsidP="008505F0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Roboto" w:hAnsi="Roboto"/>
          <w:color w:val="3C4043"/>
          <w:spacing w:val="3"/>
          <w:sz w:val="21"/>
          <w:szCs w:val="21"/>
        </w:rPr>
        <w:t> </w:t>
      </w:r>
      <w:r w:rsidR="00795402">
        <w:rPr>
          <w:rFonts w:ascii="Roboto" w:hAnsi="Roboto"/>
          <w:color w:val="3C4043"/>
          <w:spacing w:val="3"/>
          <w:sz w:val="21"/>
          <w:szCs w:val="21"/>
        </w:rPr>
        <w:t> 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>Write a program to read two numbers from the user and perform basic mathematical operations (addition, multiplication, subtraction, division) by handling all possible exceptions.</w:t>
      </w:r>
    </w:p>
    <w:p w14:paraId="08354C9A" w14:textId="0B7F1D5E" w:rsidR="00041BB3" w:rsidRDefault="001326D7" w:rsidP="008505F0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51140A00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tr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8D08F53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map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two numbers: 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44171727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a for addition, m for multiplication, s for subtraction , d for division : 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4E00F4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a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2B6138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Addition-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E17A629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if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m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C4E72B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Multiplication-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893F88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if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s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FB30EDD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Subtraction-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34E25BB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if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d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80A2AB6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Division-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9154F4C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xcep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ype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ZeroDivision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Arithmetic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ingPoint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Overflow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Value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as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19005E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rrors handled-</w:t>
      </w:r>
      <w:r w:rsidRPr="008D705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n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D3E5889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BD76AC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No error(s) found'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6964597" w14:textId="77777777" w:rsidR="00640745" w:rsidRPr="008505F0" w:rsidRDefault="00640745" w:rsidP="008505F0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</w:p>
    <w:p w14:paraId="6158EE6C" w14:textId="4F515E98" w:rsidR="003F4248" w:rsidRDefault="008E1D2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1BB3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4227C9BA" w:rsidR="0044760E" w:rsidRDefault="0044760E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72CD66" w14:textId="4DD94C73" w:rsidR="008D705B" w:rsidRDefault="008D705B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2456A435" wp14:editId="096C634C">
            <wp:extent cx="6569450" cy="3345180"/>
            <wp:effectExtent l="0" t="0" r="3175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019" cy="3346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80B3F" w14:textId="0BA385C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7B567FC" w14:textId="2D5A0245" w:rsidR="00FE164B" w:rsidRPr="00EB0E1D" w:rsidRDefault="00E86215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FE164B"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signment No.: 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52</w:t>
      </w:r>
    </w:p>
    <w:p w14:paraId="30011F4E" w14:textId="50D22A49" w:rsidR="00063E20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>Write a program to read a number from the user and print its square. Generate Keyboard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67223F">
        <w:rPr>
          <w:rFonts w:ascii="Roboto" w:hAnsi="Roboto"/>
          <w:color w:val="3C4043"/>
          <w:spacing w:val="3"/>
          <w:sz w:val="21"/>
          <w:szCs w:val="21"/>
        </w:rPr>
        <w:t>Interrupt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 xml:space="preserve"> exception if Ctrl + C is pressed instead of a number.</w:t>
      </w:r>
    </w:p>
    <w:p w14:paraId="79633FFB" w14:textId="1E2A174E" w:rsidR="00FE164B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25A6CB4D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tr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AD205D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: 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3635E949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id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</w:p>
    <w:p w14:paraId="4D435E80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Square of </w:t>
      </w: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is </w:t>
      </w: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ide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C8D2B32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xcep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KeyboardInterrupt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as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EBED6B6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You press </w:t>
      </w:r>
      <w:proofErr w:type="spellStart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trl+C</w:t>
      </w:r>
      <w:proofErr w:type="spell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A3FCAC6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 next time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DA4E339" w14:textId="420108C5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1CF32E38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38CF3A" w14:textId="3840E400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5CBF74D9" wp14:editId="2F9B93B7">
            <wp:simplePos x="0" y="0"/>
            <wp:positionH relativeFrom="margin">
              <wp:posOffset>381000</wp:posOffset>
            </wp:positionH>
            <wp:positionV relativeFrom="paragraph">
              <wp:posOffset>37465</wp:posOffset>
            </wp:positionV>
            <wp:extent cx="5572760" cy="1691640"/>
            <wp:effectExtent l="0" t="0" r="8890" b="3810"/>
            <wp:wrapTight wrapText="bothSides">
              <wp:wrapPolygon edited="0">
                <wp:start x="0" y="0"/>
                <wp:lineTo x="0" y="21405"/>
                <wp:lineTo x="21561" y="21405"/>
                <wp:lineTo x="21561" y="0"/>
                <wp:lineTo x="0" y="0"/>
              </wp:wrapPolygon>
            </wp:wrapTight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76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D4DAD" w14:textId="38C46624" w:rsidR="00F51353" w:rsidRDefault="00F51353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8F3A2F" w14:textId="4EB80560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B307B9" w14:textId="633C017F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12554F" w14:textId="2A5F67F4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23D495" w14:textId="5E9F22E8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0B02C3" w14:textId="1433B71F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04D9E2" w14:textId="182780BB" w:rsidR="008D705B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82404E" w14:textId="77777777" w:rsidR="008D705B" w:rsidRPr="00683A00" w:rsidRDefault="008D705B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61D1845F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640745">
        <w:rPr>
          <w:rFonts w:ascii="Times New Roman" w:hAnsi="Times New Roman" w:cs="Times New Roman"/>
          <w:b/>
          <w:bCs/>
          <w:sz w:val="24"/>
          <w:szCs w:val="24"/>
          <w:lang w:val="en-US"/>
        </w:rPr>
        <w:t>53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79D0EBFE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>Write a program to print random numbers infinitely. Raise the Stop</w:t>
      </w:r>
      <w:r w:rsidR="0067223F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>I</w:t>
      </w:r>
      <w:r w:rsidR="0067223F">
        <w:rPr>
          <w:rFonts w:ascii="Roboto" w:hAnsi="Roboto"/>
          <w:color w:val="3C4043"/>
          <w:spacing w:val="3"/>
          <w:sz w:val="21"/>
          <w:szCs w:val="21"/>
        </w:rPr>
        <w:t>t</w:t>
      </w:r>
      <w:r w:rsidR="00640745">
        <w:rPr>
          <w:rFonts w:ascii="Roboto" w:hAnsi="Roboto"/>
          <w:color w:val="3C4043"/>
          <w:spacing w:val="3"/>
          <w:sz w:val="21"/>
          <w:szCs w:val="21"/>
        </w:rPr>
        <w:t>eration exception after displaying 10 numbers to exit from the program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6DB59272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displa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69BFFFFF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5CCB8B9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tr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19D757F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=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75557E02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BCFFB2D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ai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StopIteration</w:t>
      </w:r>
      <w:proofErr w:type="spellEnd"/>
    </w:p>
    <w:p w14:paraId="24E3CF4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xcep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StopIteration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293C037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0941EDA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145DF5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 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09568F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EE7ADB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displa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BC6C220" w14:textId="5BE39047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A0566AC" w14:textId="4422E935" w:rsidR="00220D8E" w:rsidRDefault="008D705B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7351E870" wp14:editId="014DD075">
            <wp:simplePos x="0" y="0"/>
            <wp:positionH relativeFrom="margin">
              <wp:posOffset>434340</wp:posOffset>
            </wp:positionH>
            <wp:positionV relativeFrom="paragraph">
              <wp:posOffset>205105</wp:posOffset>
            </wp:positionV>
            <wp:extent cx="5526405" cy="853440"/>
            <wp:effectExtent l="0" t="0" r="0" b="3810"/>
            <wp:wrapTight wrapText="bothSides">
              <wp:wrapPolygon edited="0">
                <wp:start x="0" y="0"/>
                <wp:lineTo x="0" y="21214"/>
                <wp:lineTo x="21518" y="21214"/>
                <wp:lineTo x="21518" y="0"/>
                <wp:lineTo x="0" y="0"/>
              </wp:wrapPolygon>
            </wp:wrapTight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40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C22B4" w14:textId="44ABB892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AD49E32" w14:textId="77777777" w:rsidR="008D705B" w:rsidRDefault="008D705B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7115D2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62F905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581C68E0" w:rsidR="00043D74" w:rsidRPr="00220D8E" w:rsidRDefault="00043D74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A6247C">
        <w:rPr>
          <w:rFonts w:ascii="Times New Roman" w:hAnsi="Times New Roman" w:cs="Times New Roman"/>
          <w:b/>
          <w:bCs/>
          <w:sz w:val="24"/>
          <w:szCs w:val="24"/>
          <w:lang w:val="en-US"/>
        </w:rPr>
        <w:t>54</w:t>
      </w:r>
    </w:p>
    <w:p w14:paraId="04BC0E25" w14:textId="6C65DD00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 </w:t>
      </w:r>
      <w:r w:rsidR="00A6247C">
        <w:rPr>
          <w:rFonts w:ascii="Roboto" w:hAnsi="Roboto"/>
          <w:color w:val="3C4043"/>
          <w:spacing w:val="3"/>
          <w:sz w:val="21"/>
          <w:szCs w:val="21"/>
        </w:rPr>
        <w:t>Write a program to generate a random number. Raise a user-defined exception if the number is below 0.5.</w:t>
      </w:r>
    </w:p>
    <w:p w14:paraId="0A2F531D" w14:textId="2633C59F" w:rsidR="004D3C0A" w:rsidRDefault="00043D74" w:rsidP="00E8621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B7CBBCB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mpor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</w:t>
      </w:r>
    </w:p>
    <w:p w14:paraId="4B3D22E7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class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Exceptio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370CEB0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_</w:t>
      </w:r>
      <w:proofErr w:type="spell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it</w:t>
      </w:r>
      <w:proofErr w:type="spellEnd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_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l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rg</w:t>
      </w:r>
      <w:proofErr w:type="spellEnd"/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9B5F67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l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sg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rg</w:t>
      </w:r>
      <w:proofErr w:type="spellEnd"/>
    </w:p>
    <w:p w14:paraId="74BC82AD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tr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EEE0C13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ber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andom</w:t>
      </w:r>
      <w:proofErr w:type="spellEnd"/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0D521E0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ber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&lt;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.5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256C66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ai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Random error is generated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605A79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Random number </w:t>
      </w:r>
      <w:proofErr w:type="spellStart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generated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be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1FC489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xcep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as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678B95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06C2B0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0BCA51C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No exception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016E1BC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lastRenderedPageBreak/>
        <w:t>finall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8DEDCD6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Bye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1944F15" w14:textId="1ADC3666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8A869D9" w14:textId="2AF94711" w:rsidR="00220D8E" w:rsidRDefault="008D705B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3828221B" wp14:editId="35B6B681">
            <wp:simplePos x="0" y="0"/>
            <wp:positionH relativeFrom="margin">
              <wp:posOffset>266700</wp:posOffset>
            </wp:positionH>
            <wp:positionV relativeFrom="paragraph">
              <wp:posOffset>260350</wp:posOffset>
            </wp:positionV>
            <wp:extent cx="5560695" cy="1242060"/>
            <wp:effectExtent l="0" t="0" r="1905" b="0"/>
            <wp:wrapTight wrapText="bothSides">
              <wp:wrapPolygon edited="0">
                <wp:start x="0" y="0"/>
                <wp:lineTo x="0" y="21202"/>
                <wp:lineTo x="21533" y="21202"/>
                <wp:lineTo x="21533" y="0"/>
                <wp:lineTo x="0" y="0"/>
              </wp:wrapPolygon>
            </wp:wrapTight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69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D244D" w14:textId="3142498B" w:rsidR="003F4007" w:rsidRPr="003F4007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38409FA1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355D97BE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117C078F" w:rsidR="00FE164B" w:rsidRPr="00220D8E" w:rsidRDefault="00FE164B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A6247C">
        <w:rPr>
          <w:rFonts w:ascii="Times New Roman" w:hAnsi="Times New Roman" w:cs="Times New Roman"/>
          <w:b/>
          <w:bCs/>
          <w:sz w:val="24"/>
          <w:szCs w:val="24"/>
          <w:lang w:val="en-US"/>
        </w:rPr>
        <w:t>55</w:t>
      </w:r>
    </w:p>
    <w:p w14:paraId="22BAB712" w14:textId="69AA4694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A6247C">
        <w:rPr>
          <w:rFonts w:ascii="Roboto" w:hAnsi="Roboto"/>
          <w:color w:val="3C4043"/>
          <w:spacing w:val="3"/>
          <w:sz w:val="21"/>
          <w:szCs w:val="21"/>
        </w:rPr>
        <w:t>Write a program to read the age of a person and raise exceptions if age is negative.</w:t>
      </w:r>
    </w:p>
    <w:p w14:paraId="51FFC308" w14:textId="77777777" w:rsidR="00975BF6" w:rsidRDefault="00975BF6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A1EFF6" w14:textId="32FBBA7C" w:rsidR="00821E35" w:rsidRDefault="00FE164B" w:rsidP="00821E3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189C0F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try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    </w:t>
      </w:r>
    </w:p>
    <w:p w14:paraId="1CBC994D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g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age: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    </w:t>
      </w:r>
    </w:p>
    <w:p w14:paraId="0A51E316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g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&lt;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    </w:t>
      </w:r>
    </w:p>
    <w:p w14:paraId="0281863F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ai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Value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  </w:t>
      </w:r>
    </w:p>
    <w:p w14:paraId="3E07C00B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    </w:t>
      </w:r>
    </w:p>
    <w:p w14:paraId="4A5F3B1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age is valid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    </w:t>
      </w:r>
    </w:p>
    <w:p w14:paraId="426A559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xcep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ValueError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    </w:t>
      </w:r>
    </w:p>
    <w:p w14:paraId="04626E35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age is not valid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</w:t>
      </w:r>
    </w:p>
    <w:p w14:paraId="4F2A8D64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E7F20A0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No exception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4F0E809" w14:textId="44627DB2" w:rsidR="00FE164B" w:rsidRPr="00975BF6" w:rsidRDefault="00FE164B" w:rsidP="00975BF6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  <w:r w:rsidR="00043D74" w:rsidRPr="00975B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6A2027EC" w:rsidR="00043D74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2284CC2B" w14:textId="6EA8887C" w:rsidR="00E712D5" w:rsidRDefault="008D705B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07681EB0" wp14:editId="35EC42E0">
            <wp:simplePos x="0" y="0"/>
            <wp:positionH relativeFrom="column">
              <wp:posOffset>464185</wp:posOffset>
            </wp:positionH>
            <wp:positionV relativeFrom="paragraph">
              <wp:posOffset>13970</wp:posOffset>
            </wp:positionV>
            <wp:extent cx="5513070" cy="2735580"/>
            <wp:effectExtent l="0" t="0" r="0" b="7620"/>
            <wp:wrapTight wrapText="bothSides">
              <wp:wrapPolygon edited="0">
                <wp:start x="0" y="0"/>
                <wp:lineTo x="0" y="21510"/>
                <wp:lineTo x="21496" y="21510"/>
                <wp:lineTo x="21496" y="0"/>
                <wp:lineTo x="0" y="0"/>
              </wp:wrapPolygon>
            </wp:wrapTight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307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6037B881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310A9AF9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E82283" w14:textId="2A80F68C" w:rsidR="001F0EBD" w:rsidRDefault="001F0EB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307F358C" w14:textId="1C7C6289" w:rsidR="001F0EBD" w:rsidRDefault="001F0EB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ADCDF95" w14:textId="367A51B6" w:rsidR="008D705B" w:rsidRDefault="008D705B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D9D9341" w14:textId="7126D9CF" w:rsidR="008D705B" w:rsidRDefault="008D705B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A7ED90D" w14:textId="77777777" w:rsidR="008D705B" w:rsidRDefault="008D705B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2C65690" w14:textId="77777777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E94AE44" w14:textId="77777777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199636" w14:textId="77777777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4D216B2E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="00A6247C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4EBCF6DE" w14:textId="05FED411" w:rsidR="00975BF6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A6247C">
        <w:rPr>
          <w:rFonts w:ascii="Roboto" w:hAnsi="Roboto"/>
          <w:color w:val="3C4043"/>
          <w:spacing w:val="3"/>
          <w:sz w:val="21"/>
          <w:szCs w:val="21"/>
        </w:rPr>
        <w:t>Write a program to print each line of a file in reverse order.</w:t>
      </w:r>
    </w:p>
    <w:p w14:paraId="2FC00B0F" w14:textId="77777777" w:rsidR="00975BF6" w:rsidRDefault="00975BF6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C5CB6A" w14:textId="43CE61D8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1F75836A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vline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A3F39A5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6935B5C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leContents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proofErr w:type="gramStart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proofErr w:type="spell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s</w:t>
      </w:r>
      <w:proofErr w:type="spellEnd"/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3E24D255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ne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r w:rsidRPr="008D705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Non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*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leContents</w:t>
      </w:r>
      <w:proofErr w:type="spellEnd"/>
    </w:p>
    <w:p w14:paraId="25A5CEAA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4F603A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D705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&lt;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leContents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CF825B1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ne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=</w:t>
      </w:r>
      <w:proofErr w:type="spellStart"/>
      <w:proofErr w:type="gram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</w:t>
      </w:r>
      <w:proofErr w:type="spellEnd"/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66CADE53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ne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=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ne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proofErr w:type="gramStart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.strip</w:t>
      </w:r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0FC00CF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ne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  <w:proofErr w:type="gramStart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::</w:t>
      </w:r>
      <w:proofErr w:type="gram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55BF22E5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8D705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20AA94FE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lenam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D705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file name : "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B229A08" w14:textId="77777777" w:rsidR="008D705B" w:rsidRPr="008D705B" w:rsidRDefault="008D705B" w:rsidP="008D705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D705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vline</w:t>
      </w:r>
      <w:proofErr w:type="spellEnd"/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D705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lename</w:t>
      </w:r>
      <w:r w:rsidRPr="008D705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B57F946" w14:textId="50DCAFF0" w:rsidR="004D3C0A" w:rsidRDefault="004D3C0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D567556" w14:textId="75E4E09B" w:rsidR="008B355A" w:rsidRDefault="008B355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1" locked="0" layoutInCell="1" allowOverlap="1" wp14:anchorId="68899437" wp14:editId="2141C1F3">
            <wp:simplePos x="0" y="0"/>
            <wp:positionH relativeFrom="margin">
              <wp:posOffset>1874520</wp:posOffset>
            </wp:positionH>
            <wp:positionV relativeFrom="paragraph">
              <wp:posOffset>113030</wp:posOffset>
            </wp:positionV>
            <wp:extent cx="2727960" cy="1645920"/>
            <wp:effectExtent l="0" t="0" r="0" b="0"/>
            <wp:wrapTight wrapText="bothSides">
              <wp:wrapPolygon edited="0">
                <wp:start x="0" y="0"/>
                <wp:lineTo x="0" y="21250"/>
                <wp:lineTo x="21419" y="21250"/>
                <wp:lineTo x="21419" y="0"/>
                <wp:lineTo x="0" y="0"/>
              </wp:wrapPolygon>
            </wp:wrapTight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44CE1E" w14:textId="46A40693" w:rsidR="008B355A" w:rsidRDefault="008B355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9D1FA7" w14:textId="2617B8B6" w:rsidR="008B355A" w:rsidRDefault="008B355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15D2CA" w14:textId="1B4483D3" w:rsidR="008B355A" w:rsidRDefault="008B355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81F39F" w14:textId="77777777" w:rsidR="008B355A" w:rsidRPr="00220D8E" w:rsidRDefault="008B355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02BB42" w14:textId="7B972AD7" w:rsidR="004D3C0A" w:rsidRDefault="008D705B" w:rsidP="004D3C0A">
      <w:pPr>
        <w:spacing w:before="240" w:after="0"/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62336" behindDoc="1" locked="0" layoutInCell="1" allowOverlap="1" wp14:anchorId="7153816C" wp14:editId="01631E13">
            <wp:simplePos x="0" y="0"/>
            <wp:positionH relativeFrom="column">
              <wp:posOffset>273685</wp:posOffset>
            </wp:positionH>
            <wp:positionV relativeFrom="paragraph">
              <wp:posOffset>265430</wp:posOffset>
            </wp:positionV>
            <wp:extent cx="5746115" cy="1219200"/>
            <wp:effectExtent l="0" t="0" r="6985" b="0"/>
            <wp:wrapTight wrapText="bothSides">
              <wp:wrapPolygon edited="0">
                <wp:start x="0" y="0"/>
                <wp:lineTo x="0" y="21263"/>
                <wp:lineTo x="21555" y="21263"/>
                <wp:lineTo x="21555" y="0"/>
                <wp:lineTo x="0" y="0"/>
              </wp:wrapPolygon>
            </wp:wrapTight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86CFF1" w14:textId="399AC808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</w:pPr>
    </w:p>
    <w:p w14:paraId="01F8A2EB" w14:textId="77777777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</w:pPr>
    </w:p>
    <w:p w14:paraId="0570A87D" w14:textId="4DFC66ED" w:rsidR="008D705B" w:rsidRDefault="008D705B" w:rsidP="004D3C0A">
      <w:pPr>
        <w:spacing w:before="240" w:after="0"/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</w:pPr>
    </w:p>
    <w:p w14:paraId="33892D02" w14:textId="14678D54" w:rsidR="00A6247C" w:rsidRPr="004D3C0A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30907AB2" w14:textId="3EC8F3D3" w:rsidR="00A6247C" w:rsidRDefault="00A6247C" w:rsidP="00A6247C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 xml:space="preserve"> Write a program to copy the content of the text file to another file by converting all lowercase characters to uppercase.</w:t>
      </w:r>
    </w:p>
    <w:p w14:paraId="31BFD7C1" w14:textId="77777777" w:rsidR="00A6247C" w:rsidRDefault="00A6247C" w:rsidP="00A6247C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C4DFD5" w14:textId="1D86F21E" w:rsidR="00A6247C" w:rsidRDefault="00A6247C" w:rsidP="00A6247C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85778ED" w14:textId="188C93CF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 To open the first file in read mode</w:t>
      </w:r>
    </w:p>
    <w:p w14:paraId="4EC702D3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first.txt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r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3C433B1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 To open the second file in write mode</w:t>
      </w:r>
    </w:p>
    <w:p w14:paraId="58FFDB60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2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econd.txt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w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A8FD60D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lastRenderedPageBreak/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2B13AB4F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C9FAF78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2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writ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upper</w:t>
      </w:r>
      <w:proofErr w:type="spell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051B6A29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07C45906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los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12980284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2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los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5D032776" w14:textId="77777777" w:rsidR="008B355A" w:rsidRDefault="008B355A" w:rsidP="00A6247C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CBA441" w14:textId="640F2AC3" w:rsidR="00A6247C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4E86E61" w14:textId="3AED5FFD" w:rsidR="008B355A" w:rsidRDefault="008B355A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F88488C" wp14:editId="56C27714">
            <wp:extent cx="6400800" cy="2148840"/>
            <wp:effectExtent l="0" t="0" r="0" b="3810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355" cy="214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F19A7" w14:textId="2AE7D584" w:rsidR="00A6247C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C0AAA2" w14:textId="6BB079FF" w:rsidR="00A6247C" w:rsidRPr="004D3C0A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42D85CB6" w14:textId="77777777" w:rsidR="00A6247C" w:rsidRPr="00A6247C" w:rsidRDefault="00A6247C" w:rsidP="00A6247C">
      <w:pPr>
        <w:rPr>
          <w:rFonts w:ascii="Roboto" w:eastAsia="Times New Roman" w:hAnsi="Roboto" w:cs="Times New Roman"/>
          <w:color w:val="3C4043"/>
          <w:spacing w:val="3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Pr="00A6247C">
        <w:rPr>
          <w:rFonts w:ascii="Roboto" w:eastAsia="Times New Roman" w:hAnsi="Roboto" w:cs="Times New Roman"/>
          <w:color w:val="3C4043"/>
          <w:spacing w:val="3"/>
          <w:sz w:val="24"/>
          <w:szCs w:val="24"/>
          <w:lang w:eastAsia="en-IN"/>
        </w:rPr>
        <w:t>Write a program to copy one Python script into another in such a way that all comment lines are skipped and not copied in the destination file.</w:t>
      </w:r>
    </w:p>
    <w:p w14:paraId="0C301D4F" w14:textId="77777777" w:rsidR="00A6247C" w:rsidRDefault="00A6247C" w:rsidP="00A6247C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CC7896C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 To open the first file in read mode</w:t>
      </w:r>
    </w:p>
    <w:p w14:paraId="6DEFE7C5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nput.txt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r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79B7438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 To open the second file in write mode</w:t>
      </w:r>
    </w:p>
    <w:p w14:paraId="11C6415E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open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output.txt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w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DC66F63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40AC2AAA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7EDA5C8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trip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62FDC451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B355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not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tartswith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B355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#"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C614F63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strip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7C2F5B62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adline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3FD1B750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writ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B724383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</w:p>
    <w:p w14:paraId="1994F56C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lose</w:t>
      </w:r>
      <w:proofErr w:type="spellEnd"/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0297FB64" w14:textId="77777777" w:rsidR="008B355A" w:rsidRPr="008B355A" w:rsidRDefault="008B355A" w:rsidP="008B355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proofErr w:type="gramStart"/>
      <w:r w:rsidRPr="008B355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B355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lose</w:t>
      </w:r>
      <w:proofErr w:type="gramEnd"/>
      <w:r w:rsidRPr="008B355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2CE11FFD" w14:textId="7D5F2D34" w:rsidR="00A6247C" w:rsidRPr="00220D8E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AF6E520" w14:textId="57573696" w:rsidR="00A6247C" w:rsidRDefault="00A6247C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D5F6AD" w14:textId="7AC033E8" w:rsidR="00864676" w:rsidRDefault="00864676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A068B18" wp14:editId="780F370F">
            <wp:extent cx="5082980" cy="1310754"/>
            <wp:effectExtent l="0" t="0" r="3810" b="381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4360E" w14:textId="77777777" w:rsidR="00864676" w:rsidRPr="00220D8E" w:rsidRDefault="00864676" w:rsidP="00A6247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722237" w14:textId="66687851" w:rsidR="00A6247C" w:rsidRDefault="008B355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1" locked="0" layoutInCell="1" allowOverlap="1" wp14:anchorId="563FF53B" wp14:editId="75C4A55C">
            <wp:simplePos x="0" y="0"/>
            <wp:positionH relativeFrom="column">
              <wp:posOffset>373380</wp:posOffset>
            </wp:positionH>
            <wp:positionV relativeFrom="paragraph">
              <wp:posOffset>144145</wp:posOffset>
            </wp:positionV>
            <wp:extent cx="5800725" cy="1120140"/>
            <wp:effectExtent l="0" t="0" r="9525" b="3810"/>
            <wp:wrapTight wrapText="bothSides">
              <wp:wrapPolygon edited="0">
                <wp:start x="0" y="0"/>
                <wp:lineTo x="0" y="21306"/>
                <wp:lineTo x="21565" y="21306"/>
                <wp:lineTo x="21565" y="0"/>
                <wp:lineTo x="0" y="0"/>
              </wp:wrapPolygon>
            </wp:wrapTight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6C219" w14:textId="0808C0E9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58C4B03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6EBEFEED" w14:textId="0CA90128" w:rsidR="00864676" w:rsidRDefault="00864676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65408" behindDoc="1" locked="0" layoutInCell="1" allowOverlap="1" wp14:anchorId="3A61D027" wp14:editId="2EC527BF">
            <wp:simplePos x="0" y="0"/>
            <wp:positionH relativeFrom="column">
              <wp:posOffset>906780</wp:posOffset>
            </wp:positionH>
            <wp:positionV relativeFrom="paragraph">
              <wp:posOffset>128270</wp:posOffset>
            </wp:positionV>
            <wp:extent cx="5159187" cy="1044030"/>
            <wp:effectExtent l="0" t="0" r="3810" b="3810"/>
            <wp:wrapTight wrapText="bothSides">
              <wp:wrapPolygon edited="0">
                <wp:start x="0" y="0"/>
                <wp:lineTo x="0" y="21285"/>
                <wp:lineTo x="21536" y="21285"/>
                <wp:lineTo x="21536" y="0"/>
                <wp:lineTo x="0" y="0"/>
              </wp:wrapPolygon>
            </wp:wrapTight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100670" w14:textId="77777777" w:rsidR="00975BF6" w:rsidRDefault="00975BF6" w:rsidP="00821E35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2C8EE5BB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C51E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3775D"/>
    <w:rsid w:val="00041BB3"/>
    <w:rsid w:val="00043D74"/>
    <w:rsid w:val="00063E20"/>
    <w:rsid w:val="000C2453"/>
    <w:rsid w:val="00131D7D"/>
    <w:rsid w:val="001326D7"/>
    <w:rsid w:val="0013517B"/>
    <w:rsid w:val="00163C66"/>
    <w:rsid w:val="001864FB"/>
    <w:rsid w:val="001A0E3F"/>
    <w:rsid w:val="001F0EBD"/>
    <w:rsid w:val="00220D8E"/>
    <w:rsid w:val="00301C32"/>
    <w:rsid w:val="00313939"/>
    <w:rsid w:val="003145D2"/>
    <w:rsid w:val="00315F75"/>
    <w:rsid w:val="0032074B"/>
    <w:rsid w:val="0033330C"/>
    <w:rsid w:val="0034225C"/>
    <w:rsid w:val="00364DB6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40745"/>
    <w:rsid w:val="0067223F"/>
    <w:rsid w:val="00683A00"/>
    <w:rsid w:val="006E2EF3"/>
    <w:rsid w:val="006F48DE"/>
    <w:rsid w:val="007645E8"/>
    <w:rsid w:val="00795402"/>
    <w:rsid w:val="007A7605"/>
    <w:rsid w:val="00821E35"/>
    <w:rsid w:val="008505F0"/>
    <w:rsid w:val="00864676"/>
    <w:rsid w:val="00876E02"/>
    <w:rsid w:val="00894839"/>
    <w:rsid w:val="008B355A"/>
    <w:rsid w:val="008D705B"/>
    <w:rsid w:val="008E1D25"/>
    <w:rsid w:val="008E2B83"/>
    <w:rsid w:val="00975BF6"/>
    <w:rsid w:val="00A42023"/>
    <w:rsid w:val="00A6247C"/>
    <w:rsid w:val="00A90223"/>
    <w:rsid w:val="00AB0E1B"/>
    <w:rsid w:val="00AB12A0"/>
    <w:rsid w:val="00B96865"/>
    <w:rsid w:val="00BF2CC7"/>
    <w:rsid w:val="00C06D49"/>
    <w:rsid w:val="00CE4503"/>
    <w:rsid w:val="00D44560"/>
    <w:rsid w:val="00D740CB"/>
    <w:rsid w:val="00D955F8"/>
    <w:rsid w:val="00E712D5"/>
    <w:rsid w:val="00E86215"/>
    <w:rsid w:val="00EB0E1D"/>
    <w:rsid w:val="00F304B7"/>
    <w:rsid w:val="00F51353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2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1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2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6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0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5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0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8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2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6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6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1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3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2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5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1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7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3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3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7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8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13</cp:revision>
  <cp:lastPrinted>2021-12-09T04:57:00Z</cp:lastPrinted>
  <dcterms:created xsi:type="dcterms:W3CDTF">2021-11-22T14:54:00Z</dcterms:created>
  <dcterms:modified xsi:type="dcterms:W3CDTF">2022-01-10T07:24:00Z</dcterms:modified>
</cp:coreProperties>
</file>